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ologist-cover-letter"/>
    <w:p>
      <w:pPr>
        <w:pStyle w:val="Heading1"/>
      </w:pPr>
      <w:r>
        <w:t xml:space="preserve">Geologist Cover Letter</w:t>
      </w:r>
    </w:p>
    <w:bookmarkEnd w:id="20"/>
    <w:p>
      <w:pPr>
        <w:pStyle w:val="FirstParagraph"/>
      </w:pPr>
      <w:r>
        <w:rPr>
          <w:bCs/>
          <w:b/>
        </w:rPr>
        <w:t xml:space="preserve">John Doe</w:t>
      </w:r>
      <w:r>
        <w:br/>
      </w:r>
      <w:r>
        <w:t xml:space="preserve">123 Mining Road, Johannesburg</w:t>
      </w:r>
      <w:r>
        <w:br/>
      </w:r>
      <w:r>
        <w:t xml:space="preserve">South Africa</w:t>
      </w:r>
      <w:r>
        <w:br/>
      </w:r>
      <w:r>
        <w:t xml:space="preserve">johndoe@email.com | +27 12 345 6789</w:t>
      </w:r>
    </w:p>
    <w:p>
      <w:pPr>
        <w:pStyle w:val="BodyText"/>
      </w:pPr>
      <w:r>
        <w:rPr>
          <w:bCs/>
          <w:b/>
        </w:rPr>
        <w:t xml:space="preserve">Human Resources Department</w:t>
      </w:r>
      <w:r>
        <w:br/>
      </w:r>
      <w:r>
        <w:t xml:space="preserve">[Company Name]</w:t>
      </w:r>
      <w:r>
        <w:br/>
      </w:r>
      <w:r>
        <w:t xml:space="preserve">[Company Address]</w:t>
      </w:r>
      <w:r>
        <w:br/>
      </w:r>
      <w:r>
        <w:t xml:space="preserve">Johannesburg, South Africa</w:t>
      </w:r>
    </w:p>
    <w:p>
      <w:pPr>
        <w:pStyle w:val="BodyText"/>
      </w:pPr>
      <w:r>
        <w:t xml:space="preserve">Date: April 5, 2024</w:t>
      </w:r>
    </w:p>
    <w:p>
      <w:pPr>
        <w:pStyle w:val="BodyText"/>
      </w:pPr>
      <w:r>
        <w:t xml:space="preserve">Dear Hiring Manager,</w:t>
      </w:r>
    </w:p>
    <w:p>
      <w:pPr>
        <w:pStyle w:val="BodyText"/>
      </w:pPr>
      <w:r>
        <w:t xml:space="preserve">I am writing to express my sincere interest in the Geologist position at [Company Name] in Johannesburg, South Africa. With over a decade of experience in geological sciences and a deep passion for uncovering the earth’s mysteries, I am eager to contribute my expertise to your team. As someone who has dedicated their career to understanding the geological complexities of this region, I am particularly drawn to the opportunity to work in Johannesburg—a city at the heart of South Africa’s rich mineral legacy.</w:t>
      </w:r>
    </w:p>
    <w:p>
      <w:pPr>
        <w:pStyle w:val="BodyText"/>
      </w:pPr>
      <w:r>
        <w:t xml:space="preserve">My journey as a Geologist began with a degree in Geology from the University of Witwatersrand, where I developed a foundational understanding of structural geology, mineralogy, and sedimentary processes. This academic background was further enriched by hands-on fieldwork across South Africa’s diverse geological landscapes, from the ancient rocks of the Barberton Greenstone Belt to the vast goldfields of Johannesburg. Over the years, I have worked with leading mining and exploration companies in South Africa, specializing in mineral resource assessment, geophysical data interpretation, and environmental compliance. My work has consistently focused on identifying new ore bodies while adhering to sustainable practices—key priorities for any geological enterprise in this region.</w:t>
      </w:r>
    </w:p>
    <w:p>
      <w:pPr>
        <w:pStyle w:val="BodyText"/>
      </w:pPr>
      <w:r>
        <w:t xml:space="preserve">What sets me apart as a Geologist is my ability to blend technical expertise with a forward-thinking approach. For instance, during my tenure at [Previous Company], I led a project that utilized advanced 3D seismic modeling to map subsurface structures in the Bushveld Complex, resulting in the discovery of a previously overlooked platinum-rich zone. This achievement not only increased the company’s resource base but also demonstrated my commitment to innovation. In South Africa Johannesburg, where mining and geological research are deeply intertwined with economic development, such contributions are invaluable.</w:t>
      </w:r>
    </w:p>
    <w:p>
      <w:pPr>
        <w:pStyle w:val="BodyText"/>
      </w:pPr>
      <w:r>
        <w:t xml:space="preserve">South Africa Johannesburg has always been a focal point for geological exploration due to its historical significance as the site of the world’s largest gold deposits. As a Geologist with a strong local presence, I have closely followed the evolution of this region’s mineral resources and its challenges, such as environmental sustainability and community engagement. I am particularly drawn to [Company Name]’s reputation for pioneering research in sustainable mining practices and its dedication to advancing geological science in Africa. My goal is to leverage my skills in structural geology, geochemistry, and remote sensing to support projects that align with these values.</w:t>
      </w:r>
    </w:p>
    <w:p>
      <w:pPr>
        <w:pStyle w:val="BodyText"/>
      </w:pPr>
      <w:r>
        <w:t xml:space="preserve">One of the most rewarding aspects of my career has been working in teams that prioritize both scientific rigor and ethical responsibility. In Johannesburg, where the mining industry plays a critical role in the national economy, I have collaborated with engineers, environmental scientists, and local communities to ensure that geological projects are not only economically viable but also environmentally sound. For example, I recently contributed to a feasibility study for a gold mine rehabilitation project in the Witwatersrand Basin, which involved analyzing historical data to optimize land restoration strategies. This experience reinforced my belief that a Geologist’s role extends beyond resource extraction—it is about fostering long-term environmental and social benefits.</w:t>
      </w:r>
    </w:p>
    <w:p>
      <w:pPr>
        <w:pStyle w:val="BodyText"/>
      </w:pPr>
      <w:r>
        <w:t xml:space="preserve">My technical skills are complemented by strong communication abilities, which I have honed through presenting research at conferences in South Africa and publishing articles in geological journals. I am proficient in industry-standard software such as Petrel, ArcGIS, and Surfer, which enable me to create detailed geological models and interpret complex datasets. Additionally, my fluency in English and Afrikaans allows me to collaborate effectively with diverse stakeholders across South Africa.</w:t>
      </w:r>
    </w:p>
    <w:p>
      <w:pPr>
        <w:pStyle w:val="BodyText"/>
      </w:pPr>
      <w:r>
        <w:t xml:space="preserve">What excites me most about the opportunity at [Company Name] is the chance to work alongside a team of professionals who share my dedication to advancing geological science in Johannesburg and beyond. I am particularly interested in contributing to your ongoing projects related to mineral exploration and resource management, as well as supporting initiatives that address the unique challenges of South Africa’s geological landscape. With my expertise, a deep understanding of local conditions, and a track record of successful projects, I am confident that I can make meaningful contributions to your organization.</w:t>
      </w:r>
    </w:p>
    <w:p>
      <w:pPr>
        <w:pStyle w:val="BodyText"/>
      </w:pPr>
      <w:r>
        <w:t xml:space="preserve">Thank you for considering my application. I would welcome the opportunity to discuss how my background and vision align with the goals of [Company Name]. Please feel free to contact me at +27 12 345 6789 or johndoe@email.com at your convenience. I look forward to the possibility of contributing to your team and supporting South Africa Johannesburg’s continued leadership in geological innovation.</w:t>
      </w:r>
    </w:p>
    <w:p>
      <w:pPr>
        <w:pStyle w:val="BodyText"/>
      </w:pPr>
      <w:r>
        <w:t xml:space="preserve">Sincerely,</w:t>
      </w:r>
    </w:p>
    <w:p>
      <w:pPr>
        <w:pStyle w:val="BodyText"/>
      </w:pPr>
      <w:r>
        <w:rPr>
          <w:bCs/>
          <w:b/>
        </w:rPr>
        <w:t xml:space="preserve">John Doe</w:t>
      </w:r>
    </w:p>
    <w:p>
      <w:pPr>
        <w:pStyle w:val="BodyText"/>
      </w:pPr>
      <w:r>
        <w:t xml:space="preserve">Enclosures: Resume,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08:43:37Z</dcterms:created>
  <dcterms:modified xsi:type="dcterms:W3CDTF">2025-12-10T08:43:37Z</dcterms:modified>
</cp:coreProperties>
</file>

<file path=docProps/custom.xml><?xml version="1.0" encoding="utf-8"?>
<Properties xmlns="http://schemas.openxmlformats.org/officeDocument/2006/custom-properties" xmlns:vt="http://schemas.openxmlformats.org/officeDocument/2006/docPropsVTypes"/>
</file>